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4DA3" w:rsidRPr="00C33583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bookmarkStart w:id="0" w:name="_GoBack"/>
      <w:bookmarkEnd w:id="0"/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Dear All,</w:t>
      </w:r>
    </w:p>
    <w:p w:rsidR="005C6D62" w:rsidRPr="005C6D62" w:rsidRDefault="005C6D62" w:rsidP="00471A78">
      <w:pPr>
        <w:spacing w:after="100" w:afterAutospacing="1" w:line="450" w:lineRule="atLeast"/>
        <w:jc w:val="center"/>
        <w:outlineLvl w:val="0"/>
        <w:rPr>
          <w:rFonts w:cs="Arial"/>
          <w:color w:val="333333"/>
          <w:sz w:val="28"/>
          <w:szCs w:val="28"/>
          <w:shd w:val="clear" w:color="auto" w:fill="FFFFFF"/>
          <w:lang w:val="en-US"/>
        </w:rPr>
      </w:pPr>
      <w:r w:rsidRPr="005C6D62">
        <w:rPr>
          <w:rFonts w:cs="Arial"/>
          <w:color w:val="333333"/>
          <w:sz w:val="28"/>
          <w:szCs w:val="28"/>
          <w:shd w:val="clear" w:color="auto" w:fill="FFFFFF"/>
          <w:lang w:val="en-US"/>
        </w:rPr>
        <w:t>Professors, Doctors, PhD Students and Students</w:t>
      </w:r>
    </w:p>
    <w:p w:rsidR="00471A78" w:rsidRPr="00C33583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of the Medical University of Bialystok</w:t>
      </w:r>
    </w:p>
    <w:p w:rsidR="009E0774" w:rsidRPr="00C33583" w:rsidRDefault="009E0774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</w:p>
    <w:p w:rsidR="00471A78" w:rsidRDefault="00FE374A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I would like to</w:t>
      </w:r>
      <w:r w:rsidR="00471A78"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 xml:space="preserve"> </w:t>
      </w:r>
      <w:r w:rsid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 xml:space="preserve">cordially </w:t>
      </w:r>
      <w:r w:rsidR="00471A78"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invite you to the lecture of</w:t>
      </w:r>
    </w:p>
    <w:p w:rsidR="00C33583" w:rsidRPr="00C33583" w:rsidRDefault="00C33583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</w:p>
    <w:p w:rsidR="00471A78" w:rsidRPr="00402E97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</w:pPr>
      <w:r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 xml:space="preserve">Professor </w:t>
      </w:r>
      <w:proofErr w:type="spellStart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>Henk</w:t>
      </w:r>
      <w:proofErr w:type="spellEnd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 xml:space="preserve">-Jan </w:t>
      </w:r>
      <w:proofErr w:type="spellStart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>Guchelaar</w:t>
      </w:r>
      <w:proofErr w:type="spellEnd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 xml:space="preserve">, </w:t>
      </w:r>
      <w:proofErr w:type="spellStart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>PharmD</w:t>
      </w:r>
      <w:proofErr w:type="spellEnd"/>
      <w:r w:rsidR="00C33583" w:rsidRPr="00402E97">
        <w:rPr>
          <w:rFonts w:eastAsia="Times New Roman" w:cs="Times New Roman"/>
          <w:b/>
          <w:bCs/>
          <w:color w:val="2F5496" w:themeColor="accent5" w:themeShade="BF"/>
          <w:sz w:val="40"/>
          <w:szCs w:val="28"/>
          <w:lang w:val="en-US" w:eastAsia="pl-PL"/>
        </w:rPr>
        <w:t>, PhD</w:t>
      </w:r>
    </w:p>
    <w:p w:rsidR="00471A78" w:rsidRPr="00C33583" w:rsidRDefault="00C33583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 xml:space="preserve">Head of </w:t>
      </w: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Department of Clinical Pharmacy and Toxicology</w:t>
      </w:r>
    </w:p>
    <w:p w:rsidR="00C33583" w:rsidRPr="00C33583" w:rsidRDefault="00C33583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 xml:space="preserve">Leiden University Medical Center, </w:t>
      </w:r>
      <w:r w:rsidR="00402E97"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Nederland</w:t>
      </w:r>
    </w:p>
    <w:p w:rsidR="00471A78" w:rsidRPr="00C33583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entitled</w:t>
      </w:r>
    </w:p>
    <w:p w:rsidR="00C33583" w:rsidRPr="00402E97" w:rsidRDefault="00402E97" w:rsidP="00471A78">
      <w:pPr>
        <w:spacing w:after="100" w:afterAutospacing="1" w:line="450" w:lineRule="atLeast"/>
        <w:jc w:val="center"/>
        <w:outlineLvl w:val="0"/>
        <w:rPr>
          <w:rFonts w:eastAsia="Times New Roman"/>
          <w:b/>
          <w:color w:val="2F5496" w:themeColor="accent5" w:themeShade="BF"/>
          <w:sz w:val="44"/>
          <w:lang w:val="en-US"/>
        </w:rPr>
      </w:pPr>
      <w:r w:rsidRPr="00402E97">
        <w:rPr>
          <w:rFonts w:eastAsia="Times New Roman"/>
          <w:b/>
          <w:color w:val="2F5496" w:themeColor="accent5" w:themeShade="BF"/>
          <w:sz w:val="44"/>
          <w:lang w:val="en-US"/>
        </w:rPr>
        <w:t>Personalized therapeutics:</w:t>
      </w:r>
      <w:r w:rsidR="00C33583" w:rsidRPr="00402E97">
        <w:rPr>
          <w:rFonts w:eastAsia="Times New Roman"/>
          <w:b/>
          <w:color w:val="2F5496" w:themeColor="accent5" w:themeShade="BF"/>
          <w:sz w:val="44"/>
          <w:lang w:val="en-US"/>
        </w:rPr>
        <w:t xml:space="preserve"> research and clinics</w:t>
      </w:r>
    </w:p>
    <w:p w:rsidR="00C33583" w:rsidRDefault="00C33583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/>
          <w:bCs/>
          <w:color w:val="FF0000"/>
          <w:sz w:val="28"/>
          <w:szCs w:val="28"/>
          <w:lang w:val="en-US" w:eastAsia="pl-PL"/>
        </w:rPr>
      </w:pPr>
    </w:p>
    <w:p w:rsidR="00471A78" w:rsidRPr="005C6D62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</w:pP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 xml:space="preserve">May </w:t>
      </w:r>
      <w:r w:rsidR="00C33583"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29</w:t>
      </w: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vertAlign w:val="superscript"/>
          <w:lang w:val="en-US" w:eastAsia="pl-PL"/>
        </w:rPr>
        <w:t>th</w:t>
      </w:r>
      <w:r w:rsidR="00FE374A"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 xml:space="preserve"> (</w:t>
      </w:r>
      <w:r w:rsidR="00C33583"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Wednesday) at 8</w:t>
      </w: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.</w:t>
      </w:r>
      <w:r w:rsidR="00C33583"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3</w:t>
      </w: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0</w:t>
      </w:r>
    </w:p>
    <w:p w:rsidR="00471A78" w:rsidRPr="005C6D62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</w:pP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in the Small Hall</w:t>
      </w:r>
      <w:r w:rsidR="00C33583"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,</w:t>
      </w: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 xml:space="preserve"> </w:t>
      </w:r>
      <w:proofErr w:type="spellStart"/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>Euroregional</w:t>
      </w:r>
      <w:proofErr w:type="spellEnd"/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val="en-US" w:eastAsia="pl-PL"/>
        </w:rPr>
        <w:t xml:space="preserve"> Center of Pharmacy</w:t>
      </w:r>
    </w:p>
    <w:p w:rsidR="00471A78" w:rsidRPr="005C6D62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/>
          <w:bCs/>
          <w:color w:val="000000" w:themeColor="text1"/>
          <w:sz w:val="28"/>
          <w:szCs w:val="28"/>
          <w:lang w:eastAsia="pl-PL"/>
        </w:rPr>
      </w:pP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eastAsia="pl-PL"/>
        </w:rPr>
        <w:t>ul.</w:t>
      </w:r>
      <w:r w:rsidR="005C6D62">
        <w:rPr>
          <w:rFonts w:eastAsia="Times New Roman" w:cs="Times New Roman"/>
          <w:b/>
          <w:bCs/>
          <w:color w:val="000000" w:themeColor="text1"/>
          <w:sz w:val="28"/>
          <w:szCs w:val="28"/>
          <w:lang w:eastAsia="pl-PL"/>
        </w:rPr>
        <w:t xml:space="preserve"> Adama</w:t>
      </w:r>
      <w:r w:rsidRPr="005C6D62">
        <w:rPr>
          <w:rFonts w:eastAsia="Times New Roman" w:cs="Times New Roman"/>
          <w:b/>
          <w:bCs/>
          <w:color w:val="000000" w:themeColor="text1"/>
          <w:sz w:val="28"/>
          <w:szCs w:val="28"/>
          <w:lang w:eastAsia="pl-PL"/>
        </w:rPr>
        <w:t xml:space="preserve"> Mickiewicza 2 D</w:t>
      </w:r>
    </w:p>
    <w:p w:rsidR="00402E97" w:rsidRPr="00C33583" w:rsidRDefault="00402E97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eastAsia="pl-PL"/>
        </w:rPr>
      </w:pPr>
    </w:p>
    <w:p w:rsidR="00471A78" w:rsidRPr="00C33583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eastAsia="pl-PL"/>
        </w:rPr>
        <w:t xml:space="preserve">prof. dr hab. </w:t>
      </w: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Marcin Moniuszko</w:t>
      </w:r>
    </w:p>
    <w:p w:rsidR="00471A78" w:rsidRPr="00C33583" w:rsidRDefault="00471A78" w:rsidP="00471A78">
      <w:pPr>
        <w:spacing w:after="100" w:afterAutospacing="1" w:line="450" w:lineRule="atLeast"/>
        <w:jc w:val="center"/>
        <w:outlineLvl w:val="0"/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</w:pPr>
      <w:r w:rsidRPr="00C33583">
        <w:rPr>
          <w:rFonts w:eastAsia="Times New Roman" w:cs="Times New Roman"/>
          <w:bCs/>
          <w:color w:val="000000"/>
          <w:sz w:val="28"/>
          <w:szCs w:val="28"/>
          <w:lang w:val="en-US" w:eastAsia="pl-PL"/>
        </w:rPr>
        <w:t>Vice-Rector for Science</w:t>
      </w:r>
    </w:p>
    <w:p w:rsidR="004757A0" w:rsidRPr="00C33583" w:rsidRDefault="004757A0">
      <w:pPr>
        <w:rPr>
          <w:sz w:val="28"/>
          <w:szCs w:val="28"/>
          <w:lang w:val="en-US"/>
        </w:rPr>
      </w:pPr>
    </w:p>
    <w:sectPr w:rsidR="004757A0" w:rsidRPr="00C335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zcD0mYWBibm5ko6SsGpxcWZ+XkgBYa1AFwCU5csAAAA"/>
  </w:docVars>
  <w:rsids>
    <w:rsidRoot w:val="000D3CF8"/>
    <w:rsid w:val="00044028"/>
    <w:rsid w:val="000D3CF8"/>
    <w:rsid w:val="00304DA3"/>
    <w:rsid w:val="00355C8B"/>
    <w:rsid w:val="00402E97"/>
    <w:rsid w:val="00471A78"/>
    <w:rsid w:val="004757A0"/>
    <w:rsid w:val="005910BC"/>
    <w:rsid w:val="005C6D62"/>
    <w:rsid w:val="00763A13"/>
    <w:rsid w:val="009E0774"/>
    <w:rsid w:val="00A675D1"/>
    <w:rsid w:val="00C33583"/>
    <w:rsid w:val="00D43AAB"/>
    <w:rsid w:val="00E8788D"/>
    <w:rsid w:val="00F5776F"/>
    <w:rsid w:val="00FE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44D257C-1D22-4B6E-970A-C6F57322F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304D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04DA3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Pogrubienie">
    <w:name w:val="Strong"/>
    <w:basedOn w:val="Domylnaczcionkaakapitu"/>
    <w:uiPriority w:val="22"/>
    <w:qFormat/>
    <w:rsid w:val="00304DA3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304DA3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71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1A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8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</dc:creator>
  <cp:lastModifiedBy>Urszula</cp:lastModifiedBy>
  <cp:revision>2</cp:revision>
  <cp:lastPrinted>2019-05-21T07:47:00Z</cp:lastPrinted>
  <dcterms:created xsi:type="dcterms:W3CDTF">2019-05-27T12:05:00Z</dcterms:created>
  <dcterms:modified xsi:type="dcterms:W3CDTF">2019-05-27T12:05:00Z</dcterms:modified>
</cp:coreProperties>
</file>